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Xed23abba2f39e6654af5b2dcd92b1f3a6bb65b1"/>
    <w:p>
      <w:pPr>
        <w:pStyle w:val="Heading1"/>
      </w:pPr>
      <w:r>
        <w:t xml:space="preserve">Cover Letter for Petroleum Engineer Position in Spain Barcelona</w:t>
      </w:r>
    </w:p>
    <w:p>
      <w:pPr>
        <w:pStyle w:val="FirstParagraph"/>
      </w:pPr>
      <w:r>
        <w:t xml:space="preserve">Dear Hiring Manager,</w:t>
      </w:r>
    </w:p>
    <w:p>
      <w:pPr>
        <w:pStyle w:val="BodyText"/>
      </w:pPr>
      <w:r>
        <w:t xml:space="preserve">I am writing to express my sincere interest in the Petroleum Engineer position at your esteemed organization, located in the vibrant city of Barcelona, Spain. As a highly motivated and experienced professional with a passion for energy solutions, I am eager to contribute my expertise to a company that values innovation and excellence in the petroleum industry. Barcelona’s strategic location along the Mediterranean Sea and its growing role as an energy hub make it an ideal setting for advancing cutting-edge engineering practices, which aligns perfectly with my career goals.</w:t>
      </w:r>
    </w:p>
    <w:bookmarkStart w:id="20" w:name="X709aa03207781e210c64097e685c377e8456d53"/>
    <w:p>
      <w:pPr>
        <w:pStyle w:val="Heading2"/>
      </w:pPr>
      <w:r>
        <w:t xml:space="preserve">Why I Am a Strong Candidate for This Role</w:t>
      </w:r>
    </w:p>
    <w:p>
      <w:pPr>
        <w:pStyle w:val="FirstParagraph"/>
      </w:pPr>
      <w:r>
        <w:t xml:space="preserve">With over [X] years of experience in petroleum engineering, I have developed a robust skill set in reservoir analysis, drilling operations, and production optimization. My academic background includes a [Degree Name] in Petroleum Engineering from [University Name], where I graduated with honors. This foundation has been further strengthened by hands-on projects and internships that allowed me to apply theoretical knowledge to real-world challenges.</w:t>
      </w:r>
    </w:p>
    <w:p>
      <w:pPr>
        <w:pStyle w:val="BodyText"/>
      </w:pPr>
      <w:r>
        <w:t xml:space="preserve">As a Petroleum Engineer, I have consistently demonstrated the ability to solve complex technical problems while adhering to safety and environmental standards. For instance, during my tenure at [Previous Company Name], I led a team in optimizing production from a mature field using advanced reservoir simulation techniques, resulting in a 15% increase in output. My work has always prioritized efficiency, cost-effectiveness, and sustainability—values that are critical to the future of energy extraction and management.</w:t>
      </w:r>
    </w:p>
    <w:bookmarkEnd w:id="20"/>
    <w:bookmarkStart w:id="21" w:name="Xd8ab739eeb4dfd37ebcc4e13989d2bcb46463be"/>
    <w:p>
      <w:pPr>
        <w:pStyle w:val="Heading2"/>
      </w:pPr>
      <w:r>
        <w:t xml:space="preserve">Adapting to the Unique Challenges of Spain Barcelona</w:t>
      </w:r>
    </w:p>
    <w:p>
      <w:pPr>
        <w:pStyle w:val="FirstParagraph"/>
      </w:pPr>
      <w:r>
        <w:t xml:space="preserve">Spain’s energy sector is undergoing a dynamic transformation, balancing traditional petroleum operations with a growing emphasis on renewable energy sources. Barcelona, in particular, has become a focal point for innovation in both conventional and sustainable energy practices. I am particularly drawn to the opportunity to work in this environment because it allows me to contribute to projects that align with global energy trends while respecting the region’s ecological and cultural priorities.</w:t>
      </w:r>
    </w:p>
    <w:p>
      <w:pPr>
        <w:pStyle w:val="BodyText"/>
      </w:pPr>
      <w:r>
        <w:t xml:space="preserve">Living and working in Barcelona would enable me to leverage my understanding of Mediterranean geology, which is crucial for offshore exploration and production. The city’s proximity to key hydrocarbon reserves in the Iberian Peninsula and the broader European market positions it as a strategic location for petroleum engineers. Additionally, my fluency in Spanish and intermediate knowledge of Catalan further enhance my ability to collaborate effectively with local teams and stakeholders.</w:t>
      </w:r>
    </w:p>
    <w:bookmarkEnd w:id="21"/>
    <w:bookmarkStart w:id="22" w:name="why-barcelona-a-city-of-opportunity"/>
    <w:p>
      <w:pPr>
        <w:pStyle w:val="Heading2"/>
      </w:pPr>
      <w:r>
        <w:t xml:space="preserve">Why Barcelona? A City of Opportunity</w:t>
      </w:r>
    </w:p>
    <w:p>
      <w:pPr>
        <w:pStyle w:val="FirstParagraph"/>
      </w:pPr>
      <w:r>
        <w:t xml:space="preserve">Barcelona’s reputation as a global city of innovation extends beyond its cultural landmarks. The region has seen significant investment in energy infrastructure, including the expansion of ports and logistics hubs that support petroleum distribution. Companies based in Barcelona often collaborate with international partners, creating opportunities for cross-border projects that require technical expertise and cultural adaptability.</w:t>
      </w:r>
    </w:p>
    <w:p>
      <w:pPr>
        <w:pStyle w:val="BodyText"/>
      </w:pPr>
      <w:r>
        <w:t xml:space="preserve">Moreover, Barcelona’s commitment to sustainability resonates with my professional ethos. While I specialize in petroleum engineering, I am deeply aware of the need to integrate environmentally responsible practices into all stages of exploration and production. This aligns with Spain’s broader goals of reducing carbon emissions while maintaining energy security. I am eager to contribute to initiatives that bridge traditional energy extraction with emerging green technologies.</w:t>
      </w:r>
    </w:p>
    <w:bookmarkEnd w:id="22"/>
    <w:bookmarkStart w:id="23" w:name="professional-values-and-teamwork"/>
    <w:p>
      <w:pPr>
        <w:pStyle w:val="Heading2"/>
      </w:pPr>
      <w:r>
        <w:t xml:space="preserve">Professional Values and Teamwork</w:t>
      </w:r>
    </w:p>
    <w:p>
      <w:pPr>
        <w:pStyle w:val="FirstParagraph"/>
      </w:pPr>
      <w:r>
        <w:t xml:space="preserve">Throughout my career, I have prioritized collaboration, integrity, and continuous learning. As a Petroleum Engineer, I understand the importance of working closely with geologists, data scientists, and project managers to deliver results that meet both technical and business objectives. My ability to communicate complex concepts clearly has allowed me to lead multidisciplinary teams in high-pressure environments while maintaining a focus on safety and quality.</w:t>
      </w:r>
    </w:p>
    <w:p>
      <w:pPr>
        <w:pStyle w:val="BodyText"/>
      </w:pPr>
      <w:r>
        <w:t xml:space="preserve">In my previous roles, I have also been involved in mentoring junior engineers and fostering a culture of innovation. This experience has taught me the value of mentorship and teamwork—qualities I believe are essential for thriving in Barcelona’s dynamic professional landscape. The city’s diverse workforce provides a unique opportunity to learn from different perspectives and contribute to a global mindset.</w:t>
      </w:r>
    </w:p>
    <w:bookmarkEnd w:id="23"/>
    <w:bookmarkStart w:id="24" w:name="conclusion"/>
    <w:p>
      <w:pPr>
        <w:pStyle w:val="Heading2"/>
      </w:pPr>
      <w:r>
        <w:t xml:space="preserve">Conclusion</w:t>
      </w:r>
    </w:p>
    <w:p>
      <w:pPr>
        <w:pStyle w:val="FirstParagraph"/>
      </w:pPr>
      <w:r>
        <w:t xml:space="preserve">In conclusion, I am excited about the possibility of joining your team as a Petroleum Engineer in Spain Barcelona. My technical expertise, adaptability, and passion for energy innovation make me a strong fit for this role. I am confident that my background and vision align with your organization’s mission to drive progress in the petroleum industry while embracing sustainability and technological advancement.</w:t>
      </w:r>
    </w:p>
    <w:p>
      <w:pPr>
        <w:pStyle w:val="BodyText"/>
      </w:pPr>
      <w:r>
        <w:t xml:space="preserve">Thank you for considering my application. I would welcome the opportunity to discuss how my skills and experiences can contribute to your company’s success in Barcelona. Please feel free to contact me at [Your Phone Number] or [Your Email Address] at your earliest convenience.</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Spain Barcelona</dc:title>
  <dc:creator/>
  <dc:language>en</dc:language>
  <cp:keywords/>
  <dcterms:created xsi:type="dcterms:W3CDTF">2026-07-21T09:13:02Z</dcterms:created>
  <dcterms:modified xsi:type="dcterms:W3CDTF">2026-07-21T09:13:02Z</dcterms:modified>
</cp:coreProperties>
</file>

<file path=docProps/custom.xml><?xml version="1.0" encoding="utf-8"?>
<Properties xmlns="http://schemas.openxmlformats.org/officeDocument/2006/custom-properties" xmlns:vt="http://schemas.openxmlformats.org/officeDocument/2006/docPropsVTypes"/>
</file>